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hysicist</w:t>
      </w:r>
      <w:r>
        <w:t xml:space="preserve"> </w:t>
      </w:r>
      <w:r>
        <w:t xml:space="preserve">Cover</w:t>
      </w:r>
      <w:r>
        <w:t xml:space="preserve"> </w:t>
      </w:r>
      <w:r>
        <w:t xml:space="preserve">Letter</w:t>
      </w:r>
      <w:r>
        <w:t xml:space="preserve"> </w:t>
      </w:r>
      <w:r>
        <w:t xml:space="preserve">-</w:t>
      </w:r>
      <w:r>
        <w:t xml:space="preserve"> </w:t>
      </w:r>
      <w:r>
        <w:t xml:space="preserve">United</w:t>
      </w:r>
      <w:r>
        <w:t xml:space="preserve"> </w:t>
      </w:r>
      <w:r>
        <w:t xml:space="preserve">States</w:t>
      </w:r>
      <w:r>
        <w:t xml:space="preserve"> </w:t>
      </w:r>
      <w:r>
        <w:t xml:space="preserve">Miami</w:t>
      </w:r>
    </w:p>
    <w:bookmarkStart w:id="20" w:name="physicist-cover-letter"/>
    <w:p>
      <w:pPr>
        <w:pStyle w:val="Heading1"/>
      </w:pPr>
      <w:r>
        <w:t xml:space="preserve">Physicist Cover Letter</w:t>
      </w:r>
    </w:p>
    <w:p>
      <w:pPr>
        <w:pStyle w:val="FirstParagraph"/>
      </w:pPr>
      <w:r>
        <w:t xml:space="preserve">Dear [Hiring Manager's Name],</w:t>
      </w:r>
    </w:p>
    <w:p>
      <w:pPr>
        <w:pStyle w:val="BodyText"/>
      </w:pPr>
      <w:r>
        <w:t xml:space="preserve">As a dedicated and innovative physicist with a strong academic background and hands-on experience in cutting-edge research, I am excited to apply for the Physicist position at your esteemed organization in the United States Miami. The opportunity to contribute to scientific advancements while leveraging the unique resources and collaborative spirit of Miami aligns perfectly with my professional goals. With a passion for exploring the fundamental principles of nature and a commitment to applying this knowledge to real-world challenges, I am confident that my expertise in theoretical physics, experimental methodologies, and data analysis will add value to your team.</w:t>
      </w:r>
    </w:p>
    <w:p>
      <w:pPr>
        <w:pStyle w:val="BodyText"/>
      </w:pPr>
      <w:r>
        <w:t xml:space="preserve">My journey as a Physicist began with a Bachelor’s degree in Physics from [University Name], where I developed a solid foundation in classical mechanics, quantum theory, and statistical mechanics. This was followed by a Master’s degree in [Specialization, e.g., Astrophysics or Particle Physics] at [Another University], where I delved into advanced topics such as cosmology, condensed matter physics, and computational modeling. During my graduate studies, I also gained valuable experience through internships and research projects that emphasized interdisciplinary collaboration and problem-solving. These experiences honed my ability to tackle complex scientific questions while maintaining a focus on practical applications.</w:t>
      </w:r>
    </w:p>
    <w:p>
      <w:pPr>
        <w:pStyle w:val="BodyText"/>
      </w:pPr>
      <w:r>
        <w:t xml:space="preserve">One of the highlights of my career was working as a Research Assistant at [Institution/Organization Name], where I contributed to a project exploring [specific topic, e.g., "the behavior of superconducting materials under extreme conditions"]. This role required me to design and execute experiments using state-of-the-art instrumentation, analyze large datasets with Python and MATLAB, and present findings at national conferences. My work on [specific achievement] was recognized with a publication in [Journal Name], which I believe reflects my ability to produce high-quality research that advances scientific understanding.</w:t>
      </w:r>
    </w:p>
    <w:p>
      <w:pPr>
        <w:pStyle w:val="BodyText"/>
      </w:pPr>
      <w:r>
        <w:t xml:space="preserve">What excites me most about the Physicist position in United States Miami is the opportunity to engage with a dynamic academic and industrial landscape. Miami, as a hub of innovation and cultural diversity, offers unique access to collaborative networks such as [specific institutions or organizations, e.g., "the University of Miami’s Physics Department" or "the National High Magnetic Field Laboratory"]. The city’s growing emphasis on technology-driven industries, from renewable energy to quantum computing, creates an environment where physicists can play a pivotal role in shaping the future. I am particularly interested in contributing to projects that bridge theoretical concepts with practical solutions for global challenges, such as sustainable energy systems or advanced materials development.</w:t>
      </w:r>
    </w:p>
    <w:p>
      <w:pPr>
        <w:pStyle w:val="BodyText"/>
      </w:pPr>
      <w:r>
        <w:t xml:space="preserve">My technical skills are complemented by a strong ability to communicate complex ideas effectively. Whether presenting research findings at conferences, mentoring junior scientists, or collaborating with cross-disciplinary teams, I prioritize clarity and precision. For instance, during my time at [Previous Employer/Institution], I led a team of five researchers in developing an open-source tool for data visualization that streamlined our workflow and improved collaboration across departments. This experience reinforced my belief in the importance of teamwork and adaptability in scientific endeavors.</w:t>
      </w:r>
    </w:p>
    <w:p>
      <w:pPr>
        <w:pStyle w:val="BodyText"/>
      </w:pPr>
      <w:r>
        <w:t xml:space="preserve">As a Physicist, I am driven by curiosity and a desire to push the boundaries of human knowledge. The United States Miami provides an ideal setting for this pursuit, with its vibrant scientific community, access to cutting-edge facilities, and proximity to international research centers. I am particularly drawn to your organization’s mission of [specific mission or project mentioned in the job description], as it resonates with my own commitment to using physics as a force for progress. I am eager to bring my technical expertise, analytical mindset, and collaborative spirit to your team while continuing to grow professionally in this exciting environment.</w:t>
      </w:r>
    </w:p>
    <w:p>
      <w:pPr>
        <w:pStyle w:val="BodyText"/>
      </w:pPr>
      <w:r>
        <w:t xml:space="preserve">What sets me apart is not just my academic credentials or technical skills but also my ability to think critically and creatively. I thrive in fast-paced environments where challenges are met with enthusiasm and innovation. For example, during a recent project on [specific topic], I identified an overlooked variable that significantly improved the accuracy of our models, leading to a 20% increase in experimental efficiency. This kind of problem-solving approach is rooted in my belief that physics is not just about understanding the universe but also about finding ways to improve our lives through scientific discovery.</w:t>
      </w:r>
    </w:p>
    <w:p>
      <w:pPr>
        <w:pStyle w:val="BodyText"/>
      </w:pPr>
      <w:r>
        <w:t xml:space="preserve">I am confident that my background, skills, and passion for physics make me an ideal candidate for this role. I would welcome the opportunity to discuss how my experiences align with your organization’s goals and how I can contribute to your ongoing work in United States Miami. Thank you for considering my application. I look forward to the possibility of working together to advance the frontiers of science and technology.</w:t>
      </w:r>
    </w:p>
    <w:p>
      <w:pPr>
        <w:pStyle w:val="BodyText"/>
      </w:pPr>
      <w:r>
        <w:t xml:space="preserve">Sincerely,</w:t>
      </w:r>
      <w:r>
        <w:br/>
      </w:r>
      <w:r>
        <w:t xml:space="preserve">[Your Full Name]</w:t>
      </w:r>
      <w:r>
        <w:br/>
      </w:r>
      <w:r>
        <w:t xml:space="preserve">[Your Contact Information: Email, Phone Number, LinkedIn/Portfolio Link]</w:t>
      </w:r>
      <w:r>
        <w:br/>
      </w:r>
      <w:r>
        <w:t xml:space="preserve">[City, State, ZIP Cod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hysicist Cover Letter - United States Miami</dc:title>
  <dc:creator/>
  <dc:language>en</dc:language>
  <cp:keywords/>
  <dcterms:created xsi:type="dcterms:W3CDTF">2026-07-23T13:26:42Z</dcterms:created>
  <dcterms:modified xsi:type="dcterms:W3CDTF">2026-07-23T13:26:42Z</dcterms:modified>
</cp:coreProperties>
</file>

<file path=docProps/custom.xml><?xml version="1.0" encoding="utf-8"?>
<Properties xmlns="http://schemas.openxmlformats.org/officeDocument/2006/custom-properties" xmlns:vt="http://schemas.openxmlformats.org/officeDocument/2006/docPropsVTypes"/>
</file>